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โครงสร้างข้อมูลและอัลกอริทึม</w:t>
      </w:r>
      <w:r>
        <w:t xml:space="preserve"> </w:t>
      </w:r>
      <w:r>
        <w:t xml:space="preserve">26/07/2565</w:t>
      </w:r>
    </w:p>
    <w:p>
      <w:pPr>
        <w:pStyle w:val="Date"/>
      </w:pPr>
      <w:r>
        <w:t xml:space="preserve">วันอังคารที่</w:t>
      </w:r>
      <w:r>
        <w:t xml:space="preserve"> </w:t>
      </w:r>
      <w:r>
        <w:t xml:space="preserve">26</w:t>
      </w:r>
      <w:r>
        <w:t xml:space="preserve"> </w:t>
      </w:r>
      <w:r>
        <w:t xml:space="preserve">กรกฎ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ปที่ลิงค์ลิสต์ เขาได้ยินไหม ได้ยินไหมเอ่ย ร้อนนะ โอเคได้นะคะ ฮัลโหลค่ะพี่ล่างได้ยินไหมคะ พิราบ ได้ยินไหมคะ มันยิ้มใส่ใคร น่าจะไม่ได้ยินนะ ค่ะ วันนี้นะคะเดี๋ยวจะมาต่อในเรื่องของ Link List นะคะ คราวที่แล้วเราเพิ่มถูกไหมคะ เราเพิ่มโน้ตใหม่เข้าไปในลิงค์ลิสต์ เพิ่มตรงกลาง เพิ่มข้างหน้า แล้วก็เพิ่มข้างหลัง นะคะ วันนี้เราจะมาพูดถึงการลบบ้าง การลบก็คือการเอาโหลดออกนะคะ การลบก็คือการที่เราดึงหนวดออกนะคะ ทำอย่างไรไม่ให้มันมันปรากฏอยู่ในลิสต์ของเรา เราก็ต้อง สร้างเส้นเชื่อมใหม่เราก็ต้องลากเส้นเชื่อมใหม่นะคะ เราสามารถลบได้ ครั้งหน้าตรงกลางแล้วก็ข้างหลังเหมือนกัน คราวนี้ ครูมีลิงค์ลิสต์ถูกไหมคะ อันนี้คือลิงค์ลิสต์ นะ สภาพคือ Link List Link List ที่เราเห็นที่หน้าจอนะคะมีทั้งหมดกี่โล โหลดทั้งหมดคือสี่เหลี่ยมใช่ไหม โน๊ต มีทั้งหมด 3 โนดด้วยกัน อันนี้คือหน่วยที่ 1 โหลดที่ 2 แล้วก็โหลดที่ 3 เห็นไหมคะ รู้ได้อย่างไรว่าอันไหนคือด้านหน้าต้น List ของ List รู้ได้อย่างไรว่าอันไหนคือโหมดแรก 3 7 หรือ 10 ก็คือโหมดนี้ใช่ไหมคะ รู้ได้อย่างไร เพราะว่ามีเหตุที่อยู่ เราก็เลยรู้ว่า โดดหมายเลขที่มีข้อมูลหมายเลข 3 คือโหนดที่อยู่ต้น List หรืออยู่หัวแถวนะคะ ถัดมาถ้าตอนนี้นะคะ โทรถามต่อว่า สมมุติครูถามถึงข้อมูลนะคะ แบบนี้ Red dot Data จะตอบเท่ากับเท่าไหร่ Red dot Data จะตอบเท่ากับ 3 ทันไหมคะ เหตุก็คือตัวชี้นะคะ เพศ ก็คือตัวชี้นะคะ ที่อยู่ที่นี่ Data Data ก็คือข้อมูลใช่ไหมคะ พูดถึงวัด Data แล้วข้อมูลในโน๊ตที่ชี้อยู่ เก็บข้อมูลอะไร ก็คือ 3 นะคะ ถ้าครูต้องการลบหมด 3 อันนี้ทิ้งไปคุณทำอย่างไร ครูก็แค่อยากเฮ็ดให้ใหม่คะมาที่โหนดถัดไป เพราะเหตุผิดที่ไหน ตัวนั้น คือหัวแถวหรือต้น List เพราะฉะนั้นถ้าเราต้องการลบหมด 3 นะคะที่มันอยู่ด้านหน้าสุด เราจะทำอย่างไร เราก็เขียนคำสั่งให้เอาเหตุมาชี้ที่โน้ต 7 เราจะใช้คำสั่งอะไร ตอนนี้ขึ้น Note 7 คือเส้นนี้ชี้อยู่ คือเส้นนี้ที่มันเชื่อมอยู่ด้านหลังชี้อยู่ เส้นนี้มันออกมาจากโหมดไหนโหลดถาม thc อยู่ เส้นนี้ก็เลยเป็นเหตุดอทเน็ต เราจะย้ายเหตุก็ใช้คำสั่งเหตุไปชี้ที่เฮ็ดดอทเน็ต ที่อยู่ h.net ซื้อที่ไหน ที่นี่ใช้หรือเปล่า ที่นี่ช่องนี้ช่อง 22 มันชี้ไปที่ช่องไหนช่องที่ 7 เพราะฉะนั้นเฮ็ดตัวเดิมที่อยู่ช่องข้างหน้าสุด จะย้ายไปอยู่ที่ 7 นะ จะชี้ไปอยู่ที่ 7 โอเคนะคะ คราวนี้ลบข้างหน้า ได้แล้ว มาลงตรงกลางนะคะ พัดลมตรงกลางบ้าง มัน กลางคือ - อะไร ลบโน๊ต 7 ตรงนี้โหลด 7 จะอยู่ระหว่าง 3 กับ 10 เราจะลบตัวนี้ทิ้งไปเราจะทำอย่างไร อันดับแรกต้องวาดรูปถูกไหมคะ จะได้รู้ว่าจาก 3 ต้อง กลับมาที่ 10 ใช่ไหมคะ จาก 3 เราจะเชื่อมมัดที่ 10 แล้วเส้นนี้จะเขียนคำสั่งอะไร สังเกตหนวด 3 มีตัวชี้ เพียสโหนด Note 7 มีตัวชี้ตรงนี้คือ current mode ครูจะลบตัวนี้ออก เส้นนี้มันออกมาจากโบสถ์ 3 ใช่หรือเปล่า โหลดหามันมีอะไรชี้อยู่ revas Note ก่อนนะ นี้มาที่ไหน สีมาที่ 10 แล้วสิบอะไรชี้อยู่ Gerund dot Net ที่อยู่ ถูกไหมคะ มาดูใหม่นะ วันนี้นะคะเรามาดูพร้อมกัน เล่มนี้เราต้องการเขียนคำสั่งเส้นสีแดงที่ครูลากเส้นเมื่อกี้นี้ เส้นนี้มันออกจากไหน ออกมาจากตัวนี้ชี้อยู่ถูกไหมคะ previously ออกมาช่องนี้ออกมาจากโหมด 3 ที่มีชื่อว่าเนส previous dot Net ออกมาจากจุดนี้มันมาชี้ที่ 10 ถูกไหมคะ แล้วที่ 10 มีอะไรชี้อยู่ มันมีแค่ 1 เส้น แล้วเส้นนี้มาจากไหนออกมาจากจุดนี้ คือ current mode ออกมาจากช่องที่ชื่อว่าเล็ก นะคะ มันก็เลยเป็น previous โหลดดอทเน็ต เท่ากับ carabao.net ลองทำแบบฝึกหัดนะเดี๋ยวดูอีกตัวหนึ่ง ท้ายสุดสุดท้าย ท้ายสุดสุดท้าย โหลดสุดท้ายเลย ลบโหมดสุดท้ายที่มีคีย์ชี้อยู่ทำอย่างไร ก็ให้ P = นอนไปเลย นอนตัวนี้ หายไปเลยพี่เท่ากับนัน คนเอาชีทเก่ามาไหม เอาชีทเก่ามาสิคะ คราวที่แล้วเราเหลือข้อ 4 นะคะที่เรายังทำไม่เสร็จ ที่ครูต้องการลบโหนด 20 ซึ่งมันอยู่ตรงกลางพอดีเลย อยู่ตรงกลางพอดีเลย โจทย์ข้อนี้เลยเราจะเขียนคำสั่งแบบไหนเขียนให้ครูดูหน่อย ข้อ 4 ครูจะลบโน๊ตตรงกลางเหมือนกันนะในโจทย์ที่ครูให้ ล่าง ตรงกลางซ้ายมีอะไรชี้อยู่ ตัวที่ลบมีอะไรชี้อยู่ ลองดูสิคะ แป๊บนึงนะ บูดู นะคะ เอานี้ดู เรามี Note 3 Note ใช่ไหมคะที่ครูง่ายในเฟสนะข้อ 4 แรกเก็บข้อมูล 13 หมด 2 เก็บข้อมูล 20 และบทสุดท้ายเก็บข้อมูล 33 รู้เลย 13 กระโดดที่ 1 นะคะ ตามมาด้วย 20 แล้วก็ 33 รู้จักไหนนี่ไงมีตัวชี้ไปตัวถัดไป ต้องการลบโหมดที่เคยชี้อยู่ก็คือลบโหลดที่ 20 ต้องการลบโหมดนี้นะคะ กูต้องการลบหมด 20 ทิ้งไป อันนั้นอันดับแรกสุดเลย ก่อนถูกไหม ลากเส้นไหนล่ะเราต้องลองว่า กูก็ว่าสีชมพูนะคะ 13 แล้วก็ต้องต่อด้วย 33 ถูกไหม โหลดนี้จะหายไป กูต้องการลบโหลด 20 นะคะ กูจะเขียนคำสั่งแบบไหน อันดับแรก ดูพร้อมกัน อันดับแรกจุดเริ่มต้นตรงนี้จุดตรงนี้มันออกมาจากโบสถ์ 3 นะคะ แล้วโนด 13 มีอะไรชี้อยู่ รีวิว VR AV เสร็จแล้วมันออกจากช่องนี้ใช่ไหมคะ ช่องที่ 2 ของโหนด ห้องนี้มีชื่อเรียกว่าเน็ต เป็น previous dot Net ชี้ไปที่ไหน มันชี้มาที่ 33 ถูกไหมคะ 33 แล้ว 33 มีอะไรชี้อยู่มันไม่มีเส้นข้างนอกชี้มันมีแค่เส้นนี้เดียว มีลูกศรชี้มาอยู่ตัวเดียว แล้วเส้นนี้ คำสั่งคืออะไร แล้วก็ดูต่อ มันออกมาจากโหมดนี้ใช่ไหมคะโหลด 20 มีอะไรชี้อยู่ makenshi อยู่ ปล่อยมันออกมาจากช่องที่ชื่อว่า ใครเป็น previous next เท่ากับ ดอทเน็ต อันนี้เสร็จหรือยังคะ เสร็จแล้วหรือยังข้างหลังบนกระดาน ส้มตำครูเสร็จแล้ว คราวนี้ย้อนกลับมาดู list ที่เราเรียนมานะคะ สัปดาห์ที่แล้ว แล้ววันนี้เรียนเพิ่มเรื่องของการรบ เริ่ม เอาแบบง่ายๆก่อน คำถามที่ 1 นะ ข้อแรกกูถามว่า Link List ที่ครูกำหนดให้มีกี่หน่วย ตอบพร้อมกันได้ไหมคะ Link List ที่ครูกำหนดให้ด้านบนมีกี่โหนด บิ๊กซีสี่เหลี่ยม พี่เลี่ยมมีอยู่ 4 โน่น แล้วโหลดอะไรเป็นข้อมูลใดเป็นโหนดแรก เก็บข้อมูลอะไรคะ รู้ได้อย่างไร Test ดูที่เหตุนะคะ ตอบว่า 5 นะคะ ไหม ผัดมา เราจะเข้าถึงข้อมูลที่อยู่ในลิงค์ลิสต์ เราใช้คำสั่งเหล่านี้ นะคะ มีอยู่ 5 ข้อ ยังจำได้ไหมคราวที่แล้วเราเคยทำใช่ไหมคะ Red dot Data ตอบอะไร ท้ายด้วย Data ทรัพย์สินที่อยู่ในมาตอบ ถ้าครูลงท้ายด้วย ness หา มาตอบ กูทำหน่อยเจ็บคอตอนนี้ เป็นการทบทวนนะคะลองดูซิ เราเรียนสัปดาห์ที่แล้วมาถึงสัปดาห์นี้เรายังจำได้อยู่ไหม คราวนี้ดู วิธีการสังเกตนะเวลาเราเขียนคำสั่งนะคะ เราต้องการเอาคำตอบมาใส่ เห็นว่าบทสุดท้ายที่ครูเขียนถูกไหมคะก่อนเครื่องหมายเท่ากับ 2 ค่า อะไร มี Data เห็นไหม ไม่มีตัวอื่นเลยมีแค่ Data Update อ่ะ ขายส่งกระดาษตรา Data แล้วก็นิก ได้แค่ 2 คำแค่นั้นก็คือ Data entry 2 แบบนะคะ แล้วจะเอาอะไรมาใส่เอาอะไรมาตอบ ถ้าลงท้ายด้วย Data ไม่เอาข้อมูล อยู่ในโหมด อยู่ในช่องสี่เหลี่ยมนี่ มันตอบ ถ้าลงท้ายด้วย ness ให้เอาตัวชี้มาตอบ ถูกไหมคะ เอาที่อยู่ที่หนวดไหนก็รู้ว่าหนวดนะนี่มีอะไรชี้อยู่ ก็เอาตัวสูงนั่นแหละมาตอบ มาดูพร้อมกัน ข้อแรก เดี๋ยวคุณครูเขียนให้ก่อนนะเล่นอย่างที่เราตอบอยู่แล้วมีอยู่ 4 โหลด โหลดอะไรเป็นโหลดแรกเท่าไหร่คะ Note 5 แต่ถ้า แสดงว่าต้องเอาข้อมูลมาใส่ใช่ไหมคะ F คือตัวสีนี่ เฮ็ดจะอยู่ที่ไหน อยู่ที่ตัวแรก dot Data คืออะไรเอามาใส่คะ ค่ะ เมื่อคืนดอก Data ถัดมา h.net Update Data เฮ็ดอยู่ที่นี่ dot Net กระเถิบมา mello.me แล้วมันเดินไป 1 ช่องช่องถัดไปแล้วดับ deta ที่กรุงศรีอยู่นี่ มีข้อมูลอะไร 10 ใช่ไหมคะคือสิ ถัดมา g.pra ที่ตรงนี้เป็นการที่ครูที่อยู่ มิซึกิ t.rex เดินทักไป ดูที่อยู่ที่ 20 แล้วคำตอบครูถามเด็กว่าฉะนั้นต้องตอบตัวชี้ แล้ว 20 มีอะไรชี้อยู่ QC อยู่นะคะ จัดมา ข้อ 6 Beta ครูที่อยู่ในข้อมูลคือ OK คิวดอทเน็ต Hotmail ขอบเลย ว่าฉันตอบอะไรคะนั่น หิวดอทเน็ต ไม่มีอะไรแล้วยังตกขอบเลย เลยต้องเอามาใส่ เช็คดูสิขาเหมือนของเราไหม OK ได้ไหมคะ มา เราเข้าถึงข้อมูลในการใช้คำสั่งแล้ว นะคะ ถ้าครูอยากจะเพิ่ม โหลดใหม่ เข้าไป Siri เพิ่มหนวดใหม่นะคะ อยากจะเพิ่มโน้ตใหม่ เข้าไปที่ ขายดี เป็นตัวสุดท้ายนะคะ 20 แล้วต่อด้วย 30 30 ตัวนี้ โหลดใหม่ที่สร้างขึ้นมา ต่อท้าย 20 ก่อนจะเขียนคำสั่ง ถูกไหม มาเสียหน่อยจะได้รู้ว่ามันต่อท้ายอย่างไรนะคะ เดี๋ยวลองจดก่อนเดี๋ยวครูรอแป๊บนึงให้เวลาลอกโจทย์ก่อน เสร็จหรือยังคะ ถ้าใครทำได้ลองเขียนคำสั่งเส้นนี้ ปูนะคะ ให้ครูหน่อยว่า สร้างเส้นนี้ขึ้นมา ต้องใช้คำสั่งอะไร แป๊บนึงนะ ขออภัยครูแก้บวชที่สร้างใหม่หน่อยนะ เพราะชื่อมันซ้ำกัน ครูลืมดู โทษที ตัว T ต้นไม้ เป็นที่เราสร้างขึ้นมาใหม่นะคะ แล้วก็เขียนคำสั่งให้กับเส้นนี้น้องเขาดูว่า ที่เราออกมานี่ นะคะ หนอน 20 นี่มันมีอะไรชี้อยู่มันมีทีวีที่อยู่ใช่ไหมคะตัว P dot ด้วย มันออกมาจากช่องที่ชื่อว่าเล็ก NP บัญชีมาที่ไหนที่วันที่ 30 แล้ว 30 มีอะไรที่อยู่ คือมีที นะคะ จะได้เป็น ดีดอทเน็ต เท่ากับ T ค่ะ ได้ไหมคะ ได้ไหมคะเสร็จหรือยัง คราวนี้ตัดมา มี 2 ข้อช่วยครูทำหน่อย เพิ่มโน้ตใหม่ ระหว่าง 20 30 เอา 20 แล้วถามดู 25 แล้วก็ตามด้วย 30 นะคะ รหัสมา ลบโหมด 20 เมื่อคืนลบโหมดที่อยู่ต้น List ใช้คำสั่งอะไร เพิ่มโน้ตใหม่นะคะเราก็ว่าเส้นเชื่อมเหมือนเดิม จาก 20 มา 25 จาก 25 ไป 30 ใช่ไหม หนวด 20 ก็ตัดตัวนี้ทิ้ง อันที่ 1 อันนี้เส้นที่ 2 1 นักพูดนักเขียนคำสั่งว่าอย่างไร เริ่มต้นจากตรงนี้ใช่ไหมคะแล้วอะไรชี้อยู่ HTC U เห็นไหมคะ เริ่มต้นจากตรงนี้แล้วมีอะไรชี้อยู่คือมีฮิตๆอยู่นะคะ ช่วงนี้มีชื่อว่าเล็ก ก็คือเห็ด Hotmail ที่มาที่ไหนที่มาที่ 25 25 มีอะไรชี้อยู่ PC อยู่ อันนี้คือเส้นที่ 1 นะคะ หน้าคือเส้นที่ 2 ออกจากตรงไหน ออกจากตรงนี้ถูกไหมคะที่ครูชี้อยู่ มีอะไรชี้อยู่ นี้มีชื่อว่าเนส t.rex ชี้ไปที่ข้างบนนี้อะไรที่อยู่ ที่ชี้อยู่ ผัดมาม่า กูจะลบโน๊ต 20 ลบตัวนี้ทิ้งไป อยู่ตัวแรกใช่หรือเปล่าแสดงว่าเราลบโหลดแรก เมื่อเราลบโหนดแรกเราต้องทำอะไรคะ เราต้องย้ายเหตุ ได้เฮ็ดไปไว้ที่ไหนคะ ไปที่ 30 แล้ว 30 มีอะไรที่อยู่ พี่ก็คือเห็ด ais = p OK OK เดลินิวส์ เนื้อหาก็จะประมาณนี้นะคะ ให้เรารู้ Concept ของ limited นะ เวลาเราจะเข้าถึงข้อมูลเวลาเราจะเพิ่มเวลาเราจะลบนะคะ ครูให้เบรคอีก 5 นาที เดี๋ยวครูจะติวทั้งหมดเลย โรจนะตอบสัปดาห์หน้านะคะ เราจะนัดสอบกันสัปดาห์หน้า มีสอบอะไรบ้าง ตั้งแต่เรื่องแรกเลยอัลกอริทึมคืออะไร ใช่ไหมคะ การวัดประสิทธิภาพ O Dictionary และ English นะคะ หาเรื่อง โทรให้เบรคก่อน 5 นาทีนะ เดี๋ยวหลังจากนั้นครูจะทวนให้นะคะ นะคะ เดี๋ยวเราจะมาทวนเนื้อหาที่เราเรียนผ่านมา ว่าเราเรียนเรื่องอะไรไปบ้างนะคะสรุปสาระสำคัญ แรกที่เราเรียนนะคะเราพูดถึง algorithm ยังจำได้ไหม algorithm แปลว่าอะไรเอ่ย algorithm นะคะ ก็คือขั้นตอน ที่เราใช้ในการแก้ปัญหา ซึ่งปัญหาเดียวกันเราอาจจะมีวิธีการแก้ไขปัญหาที่แตกต่างกัน คือขึ้นอยู่กับ algorithm หรือวิธีคิดที่เราใช้คะ เรามี algorithm เพื่อทำอะไร โกรธนะคะ เราจะหาคำตอบจากโจทย์นั้นได้อย่างไรนะคะ เราต้องมีวิธีทำ วิธีทำตัวนั้นล่ะ ก็คือ algorithm หรือนะคะ ถ้าเราทำกับข้าว algorithm ก็คือวิธีการทำกับข้าว ไม่ว่าถ้าเราต้องการไข่เจียว 1 จาน เรามี algorithm ในการทำไข่เจียวนั้นอย่างไร ก็ต้องมีตั้งแต่การเตรียมไข่ถูกไหมคะ ตอกไข่ตีไข่อะไรก็ว่ากันไปนะคะ คราวนี้ครูยกตัวอย่างนะ เล่นการทำไข่ต้ม เล่นการทำไข่ต้ม กูก็ต้องมีขั้นตอนนะคะ 1 2 3 4 5 เริ่มตั้งแต่ตั้งน้ำต้มน้ำให้เดือด ใส่ไข่ลงไป รอ 10 นาที ไฟ แล้วก็กรอกไข่เอาไข่ขึ้นมาแล้วก็ปลอกไข่ algorithm ครัวนี้เพื่อให้ได้ไข่ต้ม เราจะข้ามขั้นตอนไม่ได้ใช่ไหมคะ เราต้องทำตามขั้นตอนนี้ เพื่อให้ได้ผลลัพธ์ตามที่เราต้องการนะคะ เช้านี้เรามี algorithm นะคะ เล่นอีกอย่างหนึ่ง แม่ให้เงินไป 100 บาทแม่ให้ไปซื้อหมูปิ้งใช่ไหมคะ 100 บาทที่เขาขายเป็นชุด สมมุติชุดละ 20 บาท เราจะไปซื้ออย่างไรถูกไหมคะ เราก็เดินไปซื้อสั่ง ถูกไหม ซื้อหมูปิ้งกินนะคะ เสร็จแล้วเดี๋ยวพอเขาใส่มาให้เราต้องมีการตรวจสอบถูกไหม ว่าเขาให้ถูกหรือเปล่า แล้วก็ถือกลับมาให้แม่ เอากับพี่กุ้งที่เราเขียนนะคะสิ่งเหล่านี้จะถูกแปลงไปเป็นโปรแกรม เล่นอีกอย่างหนึ่ง คำนวณการหาพื้นที่สามเหลี่ยม 1 ส่วน 2 คูณฐานคูณสูง เราต้องดูว่าฐานคืออะไรสูงคืออะไร แล้วก็นำมาคำนวณโดยการใส่สูตรหาพื้นที่ เราได้วิธีคิดแบบนี้ เราก็เอาไปเขียนโปรแกรมถูกไหมคะ ก่อนเมื่อกี้ ควรทำอะไรก่อนแล้วก็เอาไปเขียนโปรแกรมนะคะ อันนี้เราเอาของเราไปสู่การเขียนโปรแกรมนะคะ เราต้องมีการวัดประสิทธิภาพของอัลกอริทึม การวัดประสิทธิภาพของ algorithm ในคลาสนี้ ประวัติโดยการ สนใจในเรื่องของเวลาที่ใช้ในการประมวลผล เราสนใจว่าเวลาที่ใช้ในการประมวลผลนะคะของแอลกอฮอล์ลิซึ่มของเรา มันมีค่าเท่าไหร่นะคะ ซึ่งเราจะใช้ตัววัดที่ชื่อว่า Big โอเคนะคะ เราใช้ตัววัดที่ชื่อว่า Big ในการวัดประสิทธิภาพ สัญลักษณ์คือตัว O ตัวใหญ่นะคะ ในการวัดประสิทธิภาพของ algorithm เราก็ต้องมาดูก่อนว่าแล้วอัลกอริทึ่มที่เราเขียนนะคะ เขียนเป็นโปรแกรม เรามีคำสั่งแบบไหน เรามีคำสั่งให้เรียงลำดับ เขียนเรียงลำดับลงมา เป็นคำสั่งที่มีเงื่อนไข หรือเป็นคำสั่งที่ใช้ในการวนลูป ก็คือทำซ้ำหลายๆรอบ แต่ละรูปแบบนะคะ การดำเนินการแต่ละรูปแบบนะคะมีวิธีคิด การหาค่า Big O ที่ต่างกัน เล่นตัวแรก หาค่าบิ๊ก โอ้กับแบบค่าคงที่หมายถึงอะไร ค่าคงที่เราไม่ได้ทำซ้ำนะแบบค่าคงที่นะคะ เราจะวัดว่าคำสั่งแต่ละคำสั่งที่ไม่ใช่การวนลูป และไม่ใช่ตรวจสอบเงื่อนไข แต่ละคำสั่งทำงานกี่ครั้ง ปุ่มลัดนะ เขียนโปรแกรมเสร็จเรากดปุ่ม Run ปุ๊บ ทั้งที่เราเขียนขึ้นแต่ละบรรทัดทำงานอีกครั้งนะคะ คำสั่งแต่ละบรรทัดทำงานกี่ครั้ง โปรแกรมที่ครูให้ไป มันมีโปรแกรมอยู่ 2 บรรทัดนะคะ นัดแรกเป็นการกำหนดค่าเริ่มต้น บรรทัดที่ 2 เป็นการคำนวณใช่ไหมคะ บรรทัดแรกกำหนดค่าเริ่มต้นบรรทัดที่ 2 เป็นการคำนวณ เวลาเรากดปุ่ม Run ปุ๊บ โปรแกรมเสร็จ บรรทัดที่ 1 เริ่มทำงานที่บรรทัดที่ 1 ผ่อน เสร็จ จะเลื่อนมาเป็นบรรทัดที่ 2 มันมีอยู่ 2 คำสั่งใช่ไหมคะ แล้วมันก็จบการทำงาน เพราะฉะนั้นแต่ละ ตัว ทำงานเพียง 1 ครั้งเท่านั้น ทำงานเพียง 1 ครั้งเท่านั้น งั้นมาหาค่าฟังก์ชันนะคะ จะเอามาคำนวณค่า bigo เรารู้ว่าแต่ละบรรทัดทำงาน 1 ครั้ง เราก็เอาตัวเล็ก หนึ่งในแต่ละบรรทัดมาบวกกันจะเป็น 2 นะคะ วิธีการทำงานวนซ้ำถูกไหม ฉะนั้นเราจะบอกได้ว่า คำสั่งที่เราเขียนขึ้นเป็นคำสั่งที่ทำงานเรียงลำดับลงมาเรื่อยๆ ทำงานเพียงบรรทัดละ 1 ครั้ง วีดีโอจะตอบว่าโอ 1 นะคะ bigo จะตอบว่าโอน 1 นะคะ แหมตรงนี้จะบวกกันกี่ครั้งก็ตาม แต่มันทำงานแต่ละคำสั่งเพียง 1 ครั้งนะคะ ก็จะตอบเท่ากับ โอน 1 นะคะ มา กรณีที่เป็นการตรวจสอบเงื่อนไข กรณีที่เป็นการตรวจสอบเงื่อนไข ตรวจสอบเงื่อนไขนะคะ เราใช้คำสั่ง If ใช้คำสั่ง If เป็นการตรวจสอบเงื่อนไข ข้อสอบเงื่อนไขหลังอีฟ ไหมคะ เป็นจริง จะทำบรรทัดถัดไป มาทำหลังเอว คือทางเลือกถูกไหมคะ การตัดสินใจทำหรือไม่ทำ จริงหรือเท็จ ทำหลังเอวนะคะ วุฒิครูกำหนดให้ a n = 2 a n = 2 ครูมาตรวจสอบ เช่น เช่นนะคะ n OK คราวนี้มาดูนะคะ เสียงดังไปไหม เหล่านี้ดูนะคะ ตารางตัวนี้นะคะ ครูกำหนดให้ ส่งลูกฟอ เป็น LED n มันคือ 3 เพราะฉะนั้นค่าที่เป็นไปได้นี่ ของข้าไอเนี่ย มันควรจะเป็นค่าอะไรบ้าง มันก็คือเป็นค่า 0 ค่า 1 ภาค 2 นะคะ ถ้าไอที่เป็นไปได้นี่ก็มีอยู่ 3 ข้าด้วยกัน เอามาจากไหน จากที่ครูกำหนดด้านบน เล่นเอ็น ln คือ 3 เพราะฉะนั้น ไปที่เป็นไปได้ ก็คือมี 0 1 2 ใช่ไหมคะมี 0 1 แล้วก็ 2 คราวนี้ตัดมา ถ้าไอเป็นศูนย์คำสั่ง for ทำงานอยู่แล้วใช่ไหมคะ คำสั่งทบ ก็ทำ เป็นหนึ่ง สั่งฟ้องจะทำถูกไหมเพราะมันอยู่ในช่วงตัวเลข ที่กำหนดเอาไว้ คำสั่ง Photo ก็ทำนะคะ iPad 2 ผอ. ก็ทำโทษก็ทำเช่นกัน จำนวนครั้งทั้งหมด คือทำ 3 ครั้ง ซึ่ง เลข 3 ตัวนี้มันไม่ตรงกับค่า n ที่เรากำหนด ตรงกับที่เรากำหนด เพราะฉะนั้น ครูกำหนด mn ตัวเลข จำนวนครั้งของการทำงาน ก็จะเป็น n ครั้ง ครูกำหนดเป็น 3 ตัวนี้ทำงาน 3 ครั้ง กำหนด n เป็น 5 จำนวนรอบของการทำงาน 5:00 น นะคะ จากนั้น เมื่อเรารู้แล้วว่า คำสั่ง for เมื่อกำหนดให้เป็น เป็นค่าอะไรก็ตาม ทำงานเท่านั้นคลัง เราจึงบอกได้ว่า ไหนว่าเอ็งจะแทนด้วยเลขอะไร ทำงานเข้ากะเป็นครั้ง เราก็เลยเขียนด้านบนนะคะ ด้านบนตรงนี้ว่า บรรทัดนี้ ทำงาน M คลัง แล้วมันทักของ Total งาน n คลัง จากนั้น เรามาหาฟังก์ชัน แต่ละบรรทัดมาทำงานอีกครั้งก็คือเอาแต่ละบรรทัดมาบวกกัน บรรทัดแรกคนงาน 1 ครั้ง มันไม่ได้อยู่ภายใต้รู อะไรอยู่ภายใต้การทำงานแบบวนซ้ำเลย เป็นหนึ่งบวก n เป็นก็คือบรรทัดที่ 2 ถูกไหมคะทำงานเอนหลัง เลนส์ตัวนี้คือบรรทัดที่ 3 บวกกัน n + n ก็ได้เป็น 2 n บวก 1 นะคะ หาค่า Big O เลือกเอ็นที่มากที่สุด แล้วแต่ สรรพสิทธิ์ออก ก็จะได้เป็น oon คราวนี้ลองดูนะคะ นี่คือบรรทัดที่ 1 นะ บรรทัดที่ 2 บรรทัดที่ 3 คุณครูมีโปรแกรมมาให้อยู่ 3 บรรทัด บรรทัดแรกเป็นการกำหนดค่าเริ่มต้นให้กับเอ็กซ์ นะคะ บรรทัดที่ 2 การทำงานแบบวนซ้ำนะคะ บริษัทกำหนดให้ for I in แล้งแล้วก็มีค่า n ถ้าไอ อยู่ภายใต้เงื่อนไขตัวนี้ ว่าจะทำงานคำสั่ง Print นะคะ ครูกำหนดให้ N = 5 ฉะนั้นเล้ง 5 เท่ากับ มีค่าเท่ากับเท่าไหร่ สินค้าตัวนี้คุณมีค่าเป็นอะไรคะเริ่มต้นที่เลขอะไร เริ่มต้น เลขอะไรคะ คุณเริ่มต้นที่เลขอะไร ทักกูเขียนเล่นแบบนี้กูเริ่มต้นที่ 0 01 012 3 4 พอหรือยังคะ พอแล้ว ล้อมีกี่ตัวแล้วนี่ 1 2 3 4 5 ครบแล้วนะคะ OK เพราะฉะนั้น ไอ้ที่เป็นไปได้ พอจะมีเลข จะมีแค่อะไรคะ ตามนี้เลย 01 ถ้าอายที่เป็นไปได้ใช่ไหมคะ 01 234 หานี้ไม่เกี่ยว OK มาจ๊ะ ตามตรงนี้เลยที่เราเขียนเอาไว้ข้างต้น แล้ว ตัวเลขเหล่านี้ ต้องทำงานนะคะ ในการวน loop ปอ ถูกให้หมดเลย แม่ค้าก็ต้องทำงานด้วย OK เพราะฉะนั้นตรงนี้ ปอทำงาน 5 ครั้ง กี่ครั้งคะนับเครื่องหมายถูก 1 2 3 4 5 ทำงาน 5 ครั้ง สิ่งที่เราเห็นอะไรไหม 5 ตัวนี้จะพลาดวันนี้ ตรงกันไหม โรงงาน เพราะฉะนั้นเมื่อเราแทนด้วย N ใดๆทำงานกี่ครั้ง เป็นครั้ง เลขตัวนี้ มันเท่ากันใช่ไหมครับ เราก็เลยเอาค่า n นี่ สมัครใหม่ใช่ไหมคะ เมื่อ n n แทนอะไรก็ตามนิ กดอะไรทั้งหมดเป็นครั้ง ผัดมา เราจะมาหาค่าฟังก์ชันเห็นนะคะ มันต้องรู้ว่า แล้วแต่บรรทัด ทำงานอีกครั้ง บรรทัดที่ 1 เนี่ยทำงานกี่ครั้งคะ มันอยู่ในรูปอะไรเลยเพราะฉะนั้นมันทำงาน 1 ครั้ง ในรูปใดๆเลยก็ตามนะคะ มาอยู่ภายใต้รูปได้เลยก็ตาม ทำงาน 1 ครั้ง บรรทัดที่ 2 คำสั่งนี้จะทำงาน เป็นคลัง ใช่ไหมครับ ตามที่เรากำหนดข้างล่าง ลิ้นก็เหมือนกัน ทำงานเป็นครั้ง เพราะฉะนั้นถ้าฟังก์ชันที่ได้ก็คือ เอา 1 บวก อะไรคะ บวกอะไรคะ n = n 2n + 1 อันนั้นบีโก้ OM เพราะฉะนั้น Vego คืออะไรคะ โปร 1 วีดีโอก็คือ o1 โอ้จะเท่ากับโอ 1 นะคะ พอได้ไหมวะ โอเคนะ รูปผ่านนะคะ มา เมื่อกี้คือตัววัดประสิทธิภาพใช่ไหมคะ ออกมาคืนนี้ Dictionary Dictionary ดูวิธีการเขียนนะ ใช้สัญลักษณ์ ข้างบนนี้ ได้ไหมคะ ขึ้นลิฟท์นะ Dictionary ปีกกาเปิด คะ ใช่ Dictionary เป็นก้ามปู อะไรล่ะ พนาลีเขาง่วงง่าปิกาปลุก คือก้ามปู รักนะจะเห็น รูปแบบการเขียนก็ต่างกัน Dictionary ก็มีเซมิโคลอน ไม่มี เราเก็บเฉพาะค่า พรุ่งนี้ จะมีเฉพาะ Value หรือค่าเท่านั้น นารีจะมีกี่ด้วย และแวลูนะคะ Dictionary จะมีครีมและแวลู เวลาเราเอามาวาด ตำบลเราลองเอามาวาดเป็นช่องเก็บข้อมูล จะใส่แวลูลงไป แล้วหมายเลขห้อง Index คะ ช่องคือค่า Index เริ่มต้นจาก 0 12 ไร่ไปเรื่อยๆ แต่ในขณะที่ Dictionary จะมีคีย์กับ Value พี่เอามาจากไหน ออกมาจากในชลบุรีนั่นแหละ แล้วแต่ว่ามันจะเขียนแบบไหน ตัวที่อยู่ข้างหน้าสิมีโครอล จะเป็น Value ไหมคะ วันสองคืนทรู ดูวิธี ถูกไหม และวิธีสังเกตตารางเพื่อผ่อนคลายไข่ สังเกตว่าเวลาเราจะเข้าถึงข้อมูลแต่ละตัว เราจะต้องอ้างอิงถึงหมายเลขตัวชี้หมายถึงอะไร เวลาเราจะเข้าถึงข้อมูลที่เป็นลิฟท์ อ้างอิงโดยการใช้ Index เราอ้างอิงโดยการใช้ Index ข้อมูล Apple เราจะดูว่า Apple อยู่หมายเลข index ที่เท่าไหร่ ศูนย์ลงไปมันจะมีค่าเท่ากับเท่านะคะ อยากได้ Banana พนักงาน index เป็นหนึ่ง กูก็ใส่ค่า ใส่หมายเลข เราก็จะได้ค่า Banana ออกมา ตอนนี้ในขณะที่ Dictionary เราจะเข้าถึงข้อมูลอีกทีนะคะ ใช้ครีมยิง ต้องการเข้าถึงชลบุรี ตี 1 ตอบก็คือวัน ว่าไง 3 คำตอบก็คือ Three นะคะ OK ถ้าเราต้องการหาขนาดของนิด หรือขณะของ Dictionary เราใช้คำสั่ง ข้อมูลวัวหมายความว่านะคะ ตัว เธอ 1 หมายความว่าก็คือ 1 ตัว 2 ตัว 3 ตัว ไม่ไป ใช้คำสั่ง len l e n แล้วก็ใส่ชื่อลิสลงไปนะคะ เช่น พรุ่งนี้ต้องได้ 5 นะคะไม่ใช่ 16 กูมองผิด พรุ่งนี้คือ 5 นะ คำสั่งหา ใช้คำสั่ง len x มีข้อมูลกี่ตัวมีทั้งหมดกี่ตัวคะ ถ้าตัวถูกไหม แสดงว่าเอ๊ะ มีข้อมูลอีกตัวก็คือมี 5 ตัวนะคะ เข้าถึงข้อมูลแต่ละตัวกูก็ใช้ index ใช่ไหมคะ มันก็เป็น ต้องใช้ Index เข้าถึงข้อมูลสองเราต้องอ้างถึง index หมายเลข 0 กูอยากจะได้ข้อมูลทั้งหมดทีเดียวที่อยู่ใน List กูก็ใช้คำสั่งของการวนลูป นะคะ inf ไอ้ตัวนี้ ก็คือจะเอาค่าซ่อมออกมาแล้วก็วนลูปในช่องถัดไปคือ 4 รูปในตัวถัดไปคือ 6 วนลูกไปตัวถัดไปคือ 8 ตัวต่อไปเป็น 10 นะคะ เข้าถึงข้อมูลหลายค่า วันนี้มาดูพร้อมกัน มาให้ My List Believe กูมาให้ ตัวนะคะ ครูใช้คำสั่ง len ได้คำตอบคือ 9 รู้ได้อย่างไร นับว่ามีกี่ตัวนะคะ ทีละตัวว่ามีเท่าไร เช่น กูใช้คำสั่ง ren นะ ตัวที่ 2 ที่ 3 ตัวที่ 4 5 6 7 8 9 มี 9 ตัว ต้องการเข้าถึงข้อมูลทีเดียวหลายตัวไม่เอามาทีละกันนะคะ ได้ทีเดียวหลายตัวจำได้ไหม สามารถ ข้อมูลได้ทีละหลายๆตัวโดยใช้เป็นตัวบอกว่าเอาถึงไหน 1 ข้อมูลออกมาถึงไหนตัวแรก 2 จนถึง 5 ทำอย่างไรคะ จนถึง 5 เราก็เริ่มปิดไอ้ที่ไม่ 2 ไหม เราก็เริ่มอยู่ที่ 2 คนผี 5 เราเอาตัวสุดท้ายด้วยไหม rov ขยับ ปิดมันไว้เลยตัว 5 ก็คือตัวที่เราปิด เพราะฉะนั้นคำตอบก็คือตัวอะไรคะ G ช่วยครูหน่อยอีก 4 ตัว พรุ่งนี้ลงสมุดสิคะ แล้วก็หาคำตอบสิตัวนี้ให้ครูหน่อย เขียนลงสมุดสิคะ อะไรนะ คราวนี้มาดูด้วยกัน OK พร้อมกับเค้กก้อนหินก็จะได้รู้ว่าเราจะกลับแบบไหนนะคะ บนเป็นหมายเลข index นะบรรทัดที่ 2 ที่เป็นตาราง อันนี้คือข้อมูล คือหมายถึง ต้องการ index 1 จนถึง 4 นะ หนึ่งตรงนี้ครูเด้อมือครูปิด เริ่มที่ 1 จนถึง 4 ก็คือตัวนี้ ไหนคะ ปิดที่ 4 ด้วยนะ ใช่ไหมคะ กูต้องปิดที่ 4 ด้วย คำตอบข้อแรกคืออะไร รูปิดที่ 4 ด้วย 1 จนถึง 4 จะได้คำตอบเท่ากับ rog rog มา 5 ฉะนั้นจะได้อะไรคะ 7 นักเรียนจะได้อะไรคะ a กับ M ได้เอกับเอม พม่า 3 มานะคะ 3 3-5 ได้เท่ากับ พี่กับอา OK ม่า 0-2 จะได้เท่ากับ ออกตรงนี้จะได้เท่ากับ ยายเฒ่ากับหีกับอา ได้ไหมคะ องค์นี้ตอบอะไรเอ่ย ดูต่อ 5-8 ตัวนี้ตอบอะไรคะ 5-8 เป็น A M I ทุกคนต้องอย่าลืม ด้วยนะคะ ห้องอย่าลืมปิดตาด้วย ตัวสุดท้าย 45 เอากลับ OK ทุกคนจะได้นะ ได้ ถัดมา OK สมมุติครูอยากจะเพิ่มข้อมูล นะคะ ในการเชื่อมข้อมูลมันจะไปต่อด้านท้ายนะ เวลาเราจะเพิ่มข้อมูลน่ะ เราจะไปต่อท้ายใช่ไหมคะ ไปต่อท้าย ของเดิมที่มีอยู่ กำลังจะใช้คำสั่งที่ว่า เซ็น ใช้คำสั่งที่ชื่อว่า app เพ็ญ เพิ่มข้อมูลเข้าไปต่อ size L ของเรา วิธีเขียนทำอย่างไร ชื่อลิซ่า FM ใส่ข้อมูลที่เราเพิ่มเข้าไป ใช่ไหมคะ มันจะมีช่องอยู่ด้านท้ายนี่ เพิ่มขึ้นมา ไม่ได้ยิน จะมีช่องที่อยู่ด้านท้าย ไม่มีครับ เพราะเราเพิ่มเข้าไปยังไง อะไร Index เพิ่มขึ้นมาอีก 1 ตัว เป็น index หมายเลข 9 พ่อเอาเอสใส่เข้าไป เริ่มได้ แล้วเอาออกน่ะ ลบ ใช้คำว่าเลว release เบล bl ย่อมาจาก - อะไร - List ห้องไหนห้องหมายเลข 9 ไหมคะ มันก็จะเอาตัว SI พรุ่งนี้ก็จะหายไปนะคะ ผัดมา Dictionary อย่างที่ครูบอก Dictionary กับ L ไม่เหมือนกัน นะคะ Dictionary มีคีย์ แวลู่ แต่ลิฟท์ เพราะว่ารู อย่างเดียว เห็นไหมคะว่า Dictionary จะมีเซมิโคลอนเห็นไหม OK ถ้าเราจะเข้าถึงข้อมูล ที่อยู่ใน Dictionary เอากะอ้างอิงไปถึงคีย์ ใช่ไหมคะ ถ้าเราต้องการดึงข้อมูลทั้งหมด นะคะ Hungry กับแวลู แล้วก็ใช้การวนลูป เราใช้คำสั่งดูซิว่า ไอเทมตัวนี้นะคะ ชื่อ Dictionary Dota Item มันก็จะเอาค่าคีย์ ตัว k แล้วโตแวลู เอาไปเก็บไว้ที่ตัววี เสร็จแล้วก็จะปริ้นออกมานะคะ โอเคคือ P V ก็คือ Value ค่าครูมี Dictionary นะคะที่ว่าสกอร์ โดยการเก็บคะแนนของ นักศึกษาแต่ละคนเช่นเจมส์มี 25 Thomas 50 แดนนี่ 69 บ๊อบบี้ 76 เสร็จแล้วกูก็จะเอามาใส่ในช่อง ข้างบนคือขี่ ข้างบนคือขี่ ข้างล่างคือ Value ของโทมัส อยากรู้ในของโทมัส กไก่ชื่อเด็กชายนารีแล้วก็ใส่ โทมัส ตอบเท่าไหร่คะ ผมมักมีคะแนนเท่ากับ 5 คะแนน เปลี่ยนค่าคะแนนของผม ทำอย่างไร จอทัชสกรีนโทมัส ใส่งานใหม่เข้าไปเลย เอาฝั่งขวา มายอนใส่ฝั่งที่ของโทมัส สภาพคะแนนจะเปลี่ยนเป็น 55 นะคะ โอเคนะ ถัดมาจะเป็นลิงค์ลิสต์ จบ ทบทวน Link List 1 หน่วยมี 2 ช่อง ที่ ตาต้ากับเล็ก ใช่ไหมคะ จำได้ไหมน่ะเอาไปให้ครูอีกรอบนึง ก่อนเลิก เรียนมาเยอะแล้วก่อนจบมาพูดถึงรีบปิดท้ายด้วย กระปุกอยู่ไหม ลองดูสิ มาดูสิคะตอบอะไร แลก s.way ตอบอะไรเอ่ย 3 เอาใหม่นะ paint.net Data ก็คือ t.rex t.rex Mega เป็นอัน ลากกระเป๋ากล้อง Beta มาสอด t.bar ต้า มีดอทเน็ต 10 ก็คือ 10 ถ้าลงท้ายด้วยก็เอาข้อมูลข้างในมัดใหม่ ถ้าลงท้ายด้วย ness เอาตัวชีสแต่บังเอิญว่าตัวนี้เน้น มันตกขอบไปแล้วไง มันก็เลยเป็นอัน OK วันนี้กลับไปทบทวนนะคะสิ่งเหล่านี้ที่ครูโพสต์ไว้ที่ classroom อยู่แล้วนะคะ จะเอาไปทบทวน สัปดาห์หน้าวันอังคารบ่ายโมงตรงนะคะ อุปกรณ์ไม้บรรทัด พามาให้เรียบร้อยนะคะ นักพูดและสอบนะคะเป็นแบบ open book เปิดทุกอย่าง ยกเว้นถามเพื่อนนะคะ ได้ ไอ้ไผ่ถามเพื่อนแต่ให้เปิดพีชดูได้ แบบฝึกหัดได้นะคะ ไม่ให้ถามกันเท่านั้นเองนะ ออกแบบนี้ล่ะที่เราติวกันวันนี้ให้รู้คนเสร็จนะของแม่แต่ละเรื่องนะว่าเป็นแบบไหน OK แบบฝึกหัดวันนี้ที่มันเป็น 2 ชุดใช่ไหมคะ ถ่ายรูปส่งใน classroom นะคะ แบบฝึกหัดที่เราทำกันมาต้นชั่วโมงนะคะเดี๋ยวครูจะเปิด classroom ให้ แล้วก็ถ่ายรูปส่งนะคะ แล้วก็ถ่ายรูปส่งด้วยนะ ทุกคนถ่ายรูปนะคะแบบฝึกหัด ก็เอาลง Classroom เพื่อนที่ไม่มานะ ติวด้วยนะคะฝากไปสอนเพื่อนด้วย อะไรนะคะ วริษา คนนะคะยกเว้นวริษา ใครยังไม่มีตัวไหนนะถามเพื่อนนะคะพี่นิด หรือว่าแบบฝึกหัดที่ครูให้ไป โอเควันนี้ก็น่าจะเท่านี้ค่ะ 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โครงสร้างข้อมูลและอัลกอริทึม 26/07/2565</dc:title>
  <dc:creator/>
  <cp:keywords/>
  <dcterms:created xsi:type="dcterms:W3CDTF">2022-07-26T09:02:13Z</dcterms:created>
  <dcterms:modified xsi:type="dcterms:W3CDTF">2022-07-26T09: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รกฎาคม 2565 เวลา 13.00 น.</vt:lpwstr>
  </property>
  <property fmtid="{D5CDD505-2E9C-101B-9397-08002B2CF9AE}" pid="3" name="subtitle">
    <vt:lpwstr/>
  </property>
</Properties>
</file>